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245DA4" w14:textId="77777777" w:rsidR="00F13683" w:rsidRPr="007369EA" w:rsidRDefault="00F13683" w:rsidP="00F13683">
      <w:pPr>
        <w:rPr>
          <w:b/>
          <w:bCs/>
          <w:sz w:val="44"/>
          <w:szCs w:val="44"/>
        </w:rPr>
      </w:pPr>
      <w:r w:rsidRPr="007369EA">
        <w:rPr>
          <w:b/>
          <w:bCs/>
          <w:sz w:val="44"/>
          <w:szCs w:val="44"/>
        </w:rPr>
        <w:t>Assignment No. 3</w:t>
      </w:r>
    </w:p>
    <w:p w14:paraId="216A3B1E" w14:textId="0BB29361" w:rsidR="00F13683" w:rsidRDefault="00F13683" w:rsidP="00EA1D60">
      <w:pPr>
        <w:rPr>
          <w:rtl/>
        </w:rPr>
      </w:pPr>
      <w:r>
        <w:t>Submission Date:</w:t>
      </w:r>
      <w:r w:rsidR="00DD6029">
        <w:t xml:space="preserve"> </w:t>
      </w:r>
      <w:r w:rsidR="00B41CC7">
        <w:t>27</w:t>
      </w:r>
      <w:r w:rsidR="00DD6029">
        <w:t>/</w:t>
      </w:r>
      <w:r w:rsidR="009C6652">
        <w:t>1</w:t>
      </w:r>
      <w:r w:rsidR="00DD6029">
        <w:t>/202</w:t>
      </w:r>
      <w:r w:rsidR="00B41CC7">
        <w:t>5</w:t>
      </w:r>
    </w:p>
    <w:p w14:paraId="52253C27" w14:textId="1D9A23A5" w:rsidR="006622B1" w:rsidRDefault="00EA1D60" w:rsidP="006622B1">
      <w:pPr>
        <w:pStyle w:val="ListParagraph"/>
        <w:numPr>
          <w:ilvl w:val="0"/>
          <w:numId w:val="3"/>
        </w:numPr>
      </w:pPr>
      <w:r>
        <w:t>Read chapter 11</w:t>
      </w:r>
      <w:r w:rsidR="006622B1">
        <w:t xml:space="preserve">: </w:t>
      </w:r>
      <w:hyperlink r:id="rId5" w:history="1">
        <w:r w:rsidR="006622B1" w:rsidRPr="006C3075">
          <w:rPr>
            <w:rStyle w:val="Hyperlink"/>
          </w:rPr>
          <w:t xml:space="preserve">“Implementing a Multi-layer Artificial Neural Network from Scratch” </w:t>
        </w:r>
        <w:r w:rsidRPr="006C3075">
          <w:rPr>
            <w:rStyle w:val="Hyperlink"/>
          </w:rPr>
          <w:t>of the book “</w:t>
        </w:r>
        <w:r w:rsidR="00196BE3" w:rsidRPr="006C3075">
          <w:rPr>
            <w:rStyle w:val="Hyperlink"/>
          </w:rPr>
          <w:t>Machine Learning with PyTorch and Scikit-Learn</w:t>
        </w:r>
      </w:hyperlink>
      <w:r>
        <w:t xml:space="preserve">” </w:t>
      </w:r>
      <w:r w:rsidR="00196BE3" w:rsidRPr="00196BE3">
        <w:t>by Raschka et al.</w:t>
      </w:r>
      <w:r w:rsidR="00196BE3">
        <w:t xml:space="preserve"> (2022)</w:t>
      </w:r>
    </w:p>
    <w:p w14:paraId="074DF5B0" w14:textId="79819801" w:rsidR="00EA1D60" w:rsidRDefault="00EA1D60" w:rsidP="006622B1">
      <w:pPr>
        <w:pStyle w:val="ListParagraph"/>
        <w:numPr>
          <w:ilvl w:val="0"/>
          <w:numId w:val="3"/>
        </w:numPr>
      </w:pPr>
      <w:r>
        <w:t>Given the code of chapter 11 that can be found in:</w:t>
      </w:r>
    </w:p>
    <w:p w14:paraId="024045D9" w14:textId="77777777" w:rsidR="00EA1D60" w:rsidRDefault="00EA1D60" w:rsidP="00EA1D60">
      <w:pPr>
        <w:rPr>
          <w:rtl/>
        </w:rPr>
      </w:pPr>
      <w:hyperlink r:id="rId6" w:history="1">
        <w:r w:rsidRPr="0013588D">
          <w:rPr>
            <w:rStyle w:val="Hyperlink"/>
          </w:rPr>
          <w:t>https://github.com/rasbt/machine-learning-book/blob/main/ch11/ch11.ipynb</w:t>
        </w:r>
      </w:hyperlink>
    </w:p>
    <w:p w14:paraId="5BD40601" w14:textId="1776F0E8" w:rsidR="00EA1D60" w:rsidRDefault="00EA1D60" w:rsidP="006622B1">
      <w:r>
        <w:t>your main goal is to extend the code to address two hidden layers (instead of a single hidden layer).</w:t>
      </w:r>
      <w:r w:rsidR="006622B1">
        <w:t xml:space="preserve"> </w:t>
      </w:r>
      <w:r>
        <w:t xml:space="preserve">Extend the code by creating a local copy of the </w:t>
      </w:r>
      <w:r w:rsidRPr="00EA1D60">
        <w:t>ch11.ipynb</w:t>
      </w:r>
      <w:r>
        <w:t>, perform the revision</w:t>
      </w:r>
      <w:r w:rsidR="0010279E">
        <w:t>s</w:t>
      </w:r>
      <w:r>
        <w:t>, and submit the GitHub link to your revised code.</w:t>
      </w:r>
    </w:p>
    <w:p w14:paraId="273613F9" w14:textId="48DC15D7" w:rsidR="008C1AAD" w:rsidRDefault="006622B1" w:rsidP="008C1AAD">
      <w:pPr>
        <w:pStyle w:val="ListParagraph"/>
        <w:numPr>
          <w:ilvl w:val="0"/>
          <w:numId w:val="3"/>
        </w:numPr>
      </w:pPr>
      <w:r>
        <w:t xml:space="preserve">Apply the </w:t>
      </w:r>
      <w:r w:rsidR="008C1AAD">
        <w:t xml:space="preserve">code of section 2 with the </w:t>
      </w:r>
      <w:r>
        <w:t>two layers for c</w:t>
      </w:r>
      <w:r w:rsidRPr="006622B1">
        <w:t>lassifying handwritten digits</w:t>
      </w:r>
      <w:r>
        <w:t xml:space="preserve"> </w:t>
      </w:r>
      <w:r w:rsidRPr="006622B1">
        <w:t>MNIST dataset</w:t>
      </w:r>
      <w:r>
        <w:t xml:space="preserve"> </w:t>
      </w:r>
      <w:r w:rsidR="00F84C83">
        <w:t xml:space="preserve">using the </w:t>
      </w:r>
      <w:r w:rsidR="008C1AAD">
        <w:t xml:space="preserve">same full ANN architecture </w:t>
      </w:r>
      <w:r w:rsidR="00F84C83">
        <w:t>presented in the class</w:t>
      </w:r>
      <w:r w:rsidR="008C1AAD">
        <w:t xml:space="preserve"> (see “</w:t>
      </w:r>
      <w:r w:rsidR="008C1AAD" w:rsidRPr="008C1AAD">
        <w:t>Solution 1: A plain deep NN</w:t>
      </w:r>
      <w:r w:rsidR="008C1AAD">
        <w:t>”)</w:t>
      </w:r>
      <w:r w:rsidR="00F84C83">
        <w:t xml:space="preserve"> </w:t>
      </w:r>
      <w:r>
        <w:t>and evaluate its prediction performance (macro AUC) using Train(70%)/Test(30%) validation procedure.</w:t>
      </w:r>
      <w:r w:rsidR="0010279E">
        <w:t xml:space="preserve"> </w:t>
      </w:r>
    </w:p>
    <w:p w14:paraId="50A6F56F" w14:textId="0B0DB06E" w:rsidR="00F84C83" w:rsidRDefault="006622B1" w:rsidP="0010279E">
      <w:pPr>
        <w:pStyle w:val="ListParagraph"/>
        <w:numPr>
          <w:ilvl w:val="0"/>
          <w:numId w:val="3"/>
        </w:numPr>
      </w:pPr>
      <w:r>
        <w:t>Compare the predictive</w:t>
      </w:r>
      <w:r w:rsidR="00F84C83">
        <w:t xml:space="preserve"> performance</w:t>
      </w:r>
      <w:r>
        <w:t xml:space="preserve"> of section 3 with the original (single hidden layer)</w:t>
      </w:r>
      <w:r w:rsidR="0010279E">
        <w:t xml:space="preserve"> code and with </w:t>
      </w:r>
      <w:r w:rsidR="00F84C83">
        <w:t xml:space="preserve">the fully connected ANN implemented in Keras/TensorFlow/PyTorch </w:t>
      </w:r>
      <w:r w:rsidR="0010279E">
        <w:t>(choose one)</w:t>
      </w:r>
      <w:r w:rsidR="00F84C83">
        <w:t>.</w:t>
      </w:r>
    </w:p>
    <w:p w14:paraId="72CBB42D" w14:textId="77777777" w:rsidR="00E11A27" w:rsidRDefault="00E11A27" w:rsidP="00F13683"/>
    <w:p w14:paraId="662CDC0B" w14:textId="77777777" w:rsidR="00F13683" w:rsidRDefault="00F13683" w:rsidP="00F13683">
      <w:r>
        <w:t>Submission should include:</w:t>
      </w:r>
    </w:p>
    <w:p w14:paraId="62027892" w14:textId="667BDF9A" w:rsidR="00F13683" w:rsidRDefault="00F13683" w:rsidP="00F13683">
      <w:r>
        <w:t xml:space="preserve">One file (RAR or ZIP) </w:t>
      </w:r>
      <w:r w:rsidR="006614DE">
        <w:t xml:space="preserve">should be </w:t>
      </w:r>
      <w:r w:rsidR="00E06688">
        <w:t>submitted in M</w:t>
      </w:r>
      <w:r w:rsidR="00E06688" w:rsidRPr="00E06688">
        <w:t>oodle</w:t>
      </w:r>
      <w:r w:rsidR="00E06688">
        <w:t xml:space="preserve"> (</w:t>
      </w:r>
      <w:r w:rsidR="00E06688">
        <w:rPr>
          <w:rFonts w:hint="cs"/>
          <w:rtl/>
        </w:rPr>
        <w:t>תרגיל 3</w:t>
      </w:r>
      <w:r w:rsidR="00E06688">
        <w:t>)</w:t>
      </w:r>
      <w:r w:rsidR="006614DE">
        <w:t>. The file should contain</w:t>
      </w:r>
      <w:r>
        <w:t>:</w:t>
      </w:r>
    </w:p>
    <w:p w14:paraId="13D86C6F" w14:textId="602F7BB6" w:rsidR="00F13683" w:rsidRDefault="00E11A27" w:rsidP="003E6E37">
      <w:pPr>
        <w:pStyle w:val="ListParagraph"/>
        <w:numPr>
          <w:ilvl w:val="0"/>
          <w:numId w:val="1"/>
        </w:numPr>
      </w:pPr>
      <w:r>
        <w:t>Readme file with the links to t</w:t>
      </w:r>
      <w:r w:rsidR="00F13683">
        <w:t xml:space="preserve">he </w:t>
      </w:r>
      <w:r>
        <w:t xml:space="preserve">GitHub </w:t>
      </w:r>
      <w:r w:rsidR="00F13683">
        <w:t>source code</w:t>
      </w:r>
      <w:r>
        <w:t xml:space="preserve">s </w:t>
      </w:r>
    </w:p>
    <w:p w14:paraId="3E87C940" w14:textId="77777777" w:rsidR="00F13683" w:rsidRDefault="00F13683" w:rsidP="00F13683">
      <w:pPr>
        <w:pStyle w:val="ListParagraph"/>
        <w:numPr>
          <w:ilvl w:val="0"/>
          <w:numId w:val="1"/>
        </w:numPr>
      </w:pPr>
      <w:r>
        <w:t xml:space="preserve">A PDF file for explaining your solution and results. </w:t>
      </w:r>
    </w:p>
    <w:p w14:paraId="259A9F0D" w14:textId="77777777" w:rsidR="00F13683" w:rsidRPr="00F13683" w:rsidRDefault="00F13683" w:rsidP="00F13683">
      <w:pPr>
        <w:bidi/>
      </w:pPr>
    </w:p>
    <w:sectPr w:rsidR="00F13683" w:rsidRPr="00F1368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F003A2"/>
    <w:multiLevelType w:val="hybridMultilevel"/>
    <w:tmpl w:val="119CF98E"/>
    <w:lvl w:ilvl="0" w:tplc="86FE2DA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8D3AF3"/>
    <w:multiLevelType w:val="hybridMultilevel"/>
    <w:tmpl w:val="F648B5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6F7C25"/>
    <w:multiLevelType w:val="hybridMultilevel"/>
    <w:tmpl w:val="154EDA56"/>
    <w:lvl w:ilvl="0" w:tplc="1916DF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313169">
    <w:abstractNumId w:val="1"/>
  </w:num>
  <w:num w:numId="2" w16cid:durableId="166752064">
    <w:abstractNumId w:val="0"/>
  </w:num>
  <w:num w:numId="3" w16cid:durableId="8592725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DQ0NjIxMzc1szRW0lEKTi0uzszPAykwqQUA5CYxSywAAAA="/>
  </w:docVars>
  <w:rsids>
    <w:rsidRoot w:val="00275B0F"/>
    <w:rsid w:val="0010279E"/>
    <w:rsid w:val="00196BE3"/>
    <w:rsid w:val="00275B0F"/>
    <w:rsid w:val="002B3B07"/>
    <w:rsid w:val="003A2D25"/>
    <w:rsid w:val="003E6E37"/>
    <w:rsid w:val="004B0917"/>
    <w:rsid w:val="00510058"/>
    <w:rsid w:val="006614DE"/>
    <w:rsid w:val="006622B1"/>
    <w:rsid w:val="006C3075"/>
    <w:rsid w:val="007369EA"/>
    <w:rsid w:val="00791AB9"/>
    <w:rsid w:val="008C1AAD"/>
    <w:rsid w:val="009C6652"/>
    <w:rsid w:val="00A30F99"/>
    <w:rsid w:val="00B41CC7"/>
    <w:rsid w:val="00B80926"/>
    <w:rsid w:val="00C550AA"/>
    <w:rsid w:val="00DD6029"/>
    <w:rsid w:val="00DE4AA1"/>
    <w:rsid w:val="00E06688"/>
    <w:rsid w:val="00E11A27"/>
    <w:rsid w:val="00EA1D60"/>
    <w:rsid w:val="00F13683"/>
    <w:rsid w:val="00F8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8FFFF"/>
  <w15:chartTrackingRefBased/>
  <w15:docId w15:val="{A90AD4D0-6771-4173-8BFC-A31753064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2D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2D2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1368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B3B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07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rasbt/machine-learning-book/blob/main/ch11/ch11.ipynb" TargetMode="External"/><Relationship Id="rId5" Type="http://schemas.openxmlformats.org/officeDocument/2006/relationships/hyperlink" Target="https://drive.google.com/file/d/1rzCDAkmLlOdqGciO7NnARlnahCeaqzFS/view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1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ליאור ש רוקח</dc:creator>
  <cp:keywords/>
  <dc:description/>
  <cp:lastModifiedBy>ליאור ש רוקח</cp:lastModifiedBy>
  <cp:revision>17</cp:revision>
  <dcterms:created xsi:type="dcterms:W3CDTF">2022-04-15T16:22:00Z</dcterms:created>
  <dcterms:modified xsi:type="dcterms:W3CDTF">2024-12-21T15:41:00Z</dcterms:modified>
</cp:coreProperties>
</file>